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1D760A" w14:textId="77777777" w:rsidR="00E76A9F" w:rsidRDefault="00E76A9F" w:rsidP="00E76A9F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CSC-462 ARTIFICIAL INTELLIGENCE</w:t>
      </w:r>
    </w:p>
    <w:p w14:paraId="23462232" w14:textId="4C7FF394" w:rsidR="00E76A9F" w:rsidRDefault="00E76A9F" w:rsidP="00E76A9F">
      <w:pPr>
        <w:jc w:val="center"/>
        <w:rPr>
          <w:b/>
          <w:bCs/>
          <w:sz w:val="40"/>
          <w:szCs w:val="40"/>
        </w:rPr>
      </w:pPr>
      <w:r w:rsidRPr="0049293C">
        <w:rPr>
          <w:b/>
          <w:bCs/>
          <w:sz w:val="40"/>
          <w:szCs w:val="40"/>
        </w:rPr>
        <w:t>LAB 0</w:t>
      </w:r>
      <w:r>
        <w:rPr>
          <w:b/>
          <w:bCs/>
          <w:sz w:val="40"/>
          <w:szCs w:val="40"/>
        </w:rPr>
        <w:t>3</w:t>
      </w:r>
    </w:p>
    <w:p w14:paraId="63B041A4" w14:textId="7FF25744" w:rsidR="00E76A9F" w:rsidRDefault="00E76A9F" w:rsidP="00E76A9F">
      <w:pPr>
        <w:jc w:val="center"/>
        <w:rPr>
          <w:b/>
          <w:bCs/>
          <w:sz w:val="36"/>
          <w:szCs w:val="36"/>
          <w:u w:val="single"/>
        </w:rPr>
      </w:pPr>
      <w:r w:rsidRPr="00E76A9F">
        <w:rPr>
          <w:b/>
          <w:bCs/>
          <w:sz w:val="36"/>
          <w:szCs w:val="36"/>
          <w:u w:val="single"/>
        </w:rPr>
        <w:t>Classes and Inheritance in Python</w:t>
      </w:r>
    </w:p>
    <w:p w14:paraId="0F0ADBB8" w14:textId="77777777" w:rsidR="00E76A9F" w:rsidRPr="00E76A9F" w:rsidRDefault="00E76A9F" w:rsidP="00E76A9F">
      <w:pPr>
        <w:jc w:val="center"/>
        <w:rPr>
          <w:b/>
          <w:bCs/>
          <w:sz w:val="56"/>
          <w:szCs w:val="56"/>
          <w:u w:val="single"/>
        </w:rPr>
      </w:pPr>
    </w:p>
    <w:p w14:paraId="4913F6EE" w14:textId="046EC177" w:rsidR="00E76A9F" w:rsidRDefault="000B7364" w:rsidP="000B7364">
      <w:pPr>
        <w:spacing w:after="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Manaal Waseem</w:t>
      </w:r>
    </w:p>
    <w:p w14:paraId="0A6CA125" w14:textId="2800AE79" w:rsidR="000B7364" w:rsidRDefault="000B7364" w:rsidP="000B7364">
      <w:pPr>
        <w:spacing w:after="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FA18-BCE-074</w:t>
      </w:r>
      <w:bookmarkStart w:id="0" w:name="_GoBack"/>
      <w:bookmarkEnd w:id="0"/>
    </w:p>
    <w:p w14:paraId="1DF4DF61" w14:textId="4A85CEE8" w:rsidR="00E76A9F" w:rsidRPr="004A3A4C" w:rsidRDefault="00E76A9F" w:rsidP="00E76A9F">
      <w:pPr>
        <w:pBdr>
          <w:bottom w:val="single" w:sz="12" w:space="1" w:color="auto"/>
        </w:pBdr>
        <w:spacing w:after="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B</w:t>
      </w:r>
      <w:r w:rsidR="000B7364">
        <w:rPr>
          <w:b/>
          <w:bCs/>
          <w:sz w:val="36"/>
          <w:szCs w:val="36"/>
        </w:rPr>
        <w:t>CE-7B</w:t>
      </w: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</w:r>
      <w:r>
        <w:rPr>
          <w:b/>
          <w:bCs/>
          <w:sz w:val="36"/>
          <w:szCs w:val="36"/>
        </w:rPr>
        <w:tab/>
        <w:t xml:space="preserve">    </w:t>
      </w:r>
    </w:p>
    <w:p w14:paraId="562A5AB0" w14:textId="77777777" w:rsidR="00E76A9F" w:rsidRDefault="00E76A9F" w:rsidP="00E76A9F">
      <w:pPr>
        <w:spacing w:after="0"/>
        <w:rPr>
          <w:b/>
          <w:bCs/>
          <w:sz w:val="48"/>
          <w:szCs w:val="48"/>
        </w:rPr>
      </w:pPr>
    </w:p>
    <w:p w14:paraId="31E5F299" w14:textId="77777777" w:rsidR="00E76A9F" w:rsidRPr="004A3A4C" w:rsidRDefault="00E76A9F" w:rsidP="00E76A9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ctivities</w:t>
      </w:r>
      <w:r w:rsidRPr="004A3A4C">
        <w:rPr>
          <w:b/>
          <w:bCs/>
          <w:sz w:val="32"/>
          <w:szCs w:val="32"/>
        </w:rPr>
        <w:t>:</w:t>
      </w:r>
    </w:p>
    <w:p w14:paraId="052150A2" w14:textId="1482CC48" w:rsidR="00E76A9F" w:rsidRPr="004A3A4C" w:rsidRDefault="00E76A9F" w:rsidP="00E76A9F">
      <w:pPr>
        <w:rPr>
          <w:b/>
          <w:bCs/>
          <w:sz w:val="28"/>
          <w:szCs w:val="28"/>
        </w:rPr>
      </w:pPr>
      <w:r w:rsidRPr="004A3A4C">
        <w:rPr>
          <w:b/>
          <w:bCs/>
          <w:sz w:val="28"/>
          <w:szCs w:val="28"/>
        </w:rPr>
        <w:t xml:space="preserve">Activity </w:t>
      </w:r>
      <w:r>
        <w:rPr>
          <w:b/>
          <w:bCs/>
          <w:sz w:val="28"/>
          <w:szCs w:val="28"/>
        </w:rPr>
        <w:t>1</w:t>
      </w:r>
      <w:r w:rsidRPr="004A3A4C">
        <w:rPr>
          <w:b/>
          <w:bCs/>
          <w:sz w:val="28"/>
          <w:szCs w:val="28"/>
        </w:rPr>
        <w:t>:</w:t>
      </w:r>
    </w:p>
    <w:p w14:paraId="46B34978" w14:textId="1E5ACB01" w:rsidR="00E76A9F" w:rsidRDefault="00E76A9F" w:rsidP="00E76A9F">
      <w:pPr>
        <w:rPr>
          <w:sz w:val="24"/>
          <w:szCs w:val="24"/>
          <w:u w:val="single"/>
        </w:rPr>
      </w:pPr>
      <w:r w:rsidRPr="00E76A9F">
        <w:rPr>
          <w:sz w:val="24"/>
          <w:szCs w:val="24"/>
        </w:rPr>
        <w:t xml:space="preserve">Create a class name </w:t>
      </w:r>
      <w:proofErr w:type="spellStart"/>
      <w:r w:rsidRPr="00E76A9F">
        <w:rPr>
          <w:sz w:val="24"/>
          <w:szCs w:val="24"/>
        </w:rPr>
        <w:t>basic_calc</w:t>
      </w:r>
      <w:proofErr w:type="spellEnd"/>
      <w:r w:rsidRPr="00E76A9F">
        <w:rPr>
          <w:sz w:val="24"/>
          <w:szCs w:val="24"/>
        </w:rPr>
        <w:t xml:space="preserve"> with following attributes and methods; Two integers (values are passed with instance creation) Different methods such as addition, subtraction, division, multiplication Create another class inherited from </w:t>
      </w:r>
      <w:proofErr w:type="spellStart"/>
      <w:r w:rsidRPr="00E76A9F">
        <w:rPr>
          <w:sz w:val="24"/>
          <w:szCs w:val="24"/>
        </w:rPr>
        <w:t>basic_calc</w:t>
      </w:r>
      <w:proofErr w:type="spellEnd"/>
      <w:r w:rsidRPr="00E76A9F">
        <w:rPr>
          <w:sz w:val="24"/>
          <w:szCs w:val="24"/>
        </w:rPr>
        <w:t xml:space="preserve"> named </w:t>
      </w:r>
      <w:proofErr w:type="spellStart"/>
      <w:r w:rsidRPr="00E76A9F">
        <w:rPr>
          <w:sz w:val="24"/>
          <w:szCs w:val="24"/>
        </w:rPr>
        <w:t>s_calc</w:t>
      </w:r>
      <w:proofErr w:type="spellEnd"/>
      <w:r w:rsidRPr="00E76A9F">
        <w:rPr>
          <w:sz w:val="24"/>
          <w:szCs w:val="24"/>
        </w:rPr>
        <w:t xml:space="preserve"> which should have the following additional methods; Factorial, </w:t>
      </w:r>
      <w:proofErr w:type="spellStart"/>
      <w:r w:rsidRPr="00E76A9F">
        <w:rPr>
          <w:sz w:val="24"/>
          <w:szCs w:val="24"/>
        </w:rPr>
        <w:t>x_power_y,log</w:t>
      </w:r>
      <w:proofErr w:type="spellEnd"/>
      <w:r w:rsidRPr="00E76A9F">
        <w:rPr>
          <w:sz w:val="24"/>
          <w:szCs w:val="24"/>
        </w:rPr>
        <w:t xml:space="preserve">, ln </w:t>
      </w:r>
      <w:proofErr w:type="spellStart"/>
      <w:r w:rsidRPr="00E76A9F">
        <w:rPr>
          <w:sz w:val="24"/>
          <w:szCs w:val="24"/>
        </w:rPr>
        <w:t>etc</w:t>
      </w:r>
      <w:proofErr w:type="spellEnd"/>
      <w:r w:rsidRPr="00E76A9F">
        <w:rPr>
          <w:sz w:val="24"/>
          <w:szCs w:val="24"/>
        </w:rPr>
        <w:t xml:space="preserve"> </w:t>
      </w:r>
    </w:p>
    <w:p w14:paraId="6FDC044F" w14:textId="77777777" w:rsidR="00425C58" w:rsidRDefault="00425C58" w:rsidP="00E76A9F">
      <w:pPr>
        <w:jc w:val="center"/>
        <w:rPr>
          <w:sz w:val="24"/>
          <w:szCs w:val="24"/>
          <w:u w:val="single"/>
        </w:rPr>
      </w:pPr>
      <w:r>
        <w:rPr>
          <w:noProof/>
          <w:sz w:val="24"/>
          <w:szCs w:val="24"/>
          <w:u w:val="single"/>
        </w:rPr>
        <w:drawing>
          <wp:inline distT="0" distB="0" distL="0" distR="0" wp14:anchorId="675F2F8E" wp14:editId="2C1A3D36">
            <wp:extent cx="2581275" cy="4914900"/>
            <wp:effectExtent l="0" t="0" r="9525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639" cy="4915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  <w:u w:val="single"/>
        </w:rPr>
        <w:drawing>
          <wp:inline distT="0" distB="0" distL="0" distR="0" wp14:anchorId="2EA2593A" wp14:editId="0AAA863B">
            <wp:extent cx="2876550" cy="4876800"/>
            <wp:effectExtent l="0" t="0" r="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971" cy="4877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65419" w14:textId="4DC2AF7C" w:rsidR="00E76A9F" w:rsidRDefault="00425C58" w:rsidP="00E76A9F">
      <w:pPr>
        <w:jc w:val="center"/>
        <w:rPr>
          <w:sz w:val="24"/>
          <w:szCs w:val="24"/>
          <w:u w:val="single"/>
        </w:rPr>
      </w:pPr>
      <w:r>
        <w:rPr>
          <w:noProof/>
          <w:sz w:val="24"/>
          <w:szCs w:val="24"/>
          <w:u w:val="single"/>
        </w:rPr>
        <w:lastRenderedPageBreak/>
        <w:drawing>
          <wp:inline distT="0" distB="0" distL="0" distR="0" wp14:anchorId="11342B83" wp14:editId="0703F8D4">
            <wp:extent cx="2914650" cy="2276475"/>
            <wp:effectExtent l="0" t="0" r="0" b="952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069" cy="2276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2F66C" w14:textId="3FB41719" w:rsidR="00425C58" w:rsidRDefault="00425C58" w:rsidP="00E76A9F">
      <w:pPr>
        <w:jc w:val="center"/>
        <w:rPr>
          <w:sz w:val="24"/>
          <w:szCs w:val="24"/>
          <w:u w:val="single"/>
        </w:rPr>
      </w:pPr>
      <w:r>
        <w:rPr>
          <w:noProof/>
          <w:sz w:val="24"/>
          <w:szCs w:val="24"/>
          <w:u w:val="single"/>
        </w:rPr>
        <w:drawing>
          <wp:inline distT="0" distB="0" distL="0" distR="0" wp14:anchorId="2D42AE03" wp14:editId="15501080">
            <wp:extent cx="6645910" cy="1724025"/>
            <wp:effectExtent l="0" t="0" r="2540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2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6F2B8" w14:textId="69A59094" w:rsidR="00425C58" w:rsidRPr="00425C58" w:rsidRDefault="00425C58" w:rsidP="00425C58">
      <w:pPr>
        <w:rPr>
          <w:sz w:val="24"/>
          <w:szCs w:val="24"/>
        </w:rPr>
      </w:pPr>
      <w:r w:rsidRPr="00425C58">
        <w:rPr>
          <w:sz w:val="24"/>
          <w:szCs w:val="24"/>
        </w:rPr>
        <w:t>In this lab task we were to make a basic calculator with a subclass of scientific calculator. The basic calculator has the functionality of add, subtract , multiply and divide while the scientific calculator has the functionality of factorial power and log</w:t>
      </w:r>
      <w:r>
        <w:rPr>
          <w:sz w:val="24"/>
          <w:szCs w:val="24"/>
        </w:rPr>
        <w:t>a</w:t>
      </w:r>
      <w:r w:rsidRPr="00425C58">
        <w:rPr>
          <w:sz w:val="24"/>
          <w:szCs w:val="24"/>
        </w:rPr>
        <w:t>rithms</w:t>
      </w:r>
      <w:r>
        <w:rPr>
          <w:sz w:val="24"/>
          <w:szCs w:val="24"/>
        </w:rPr>
        <w:t xml:space="preserve">. We used object c of subclass to access functions of derived class. It took values using </w:t>
      </w:r>
      <w:proofErr w:type="spellStart"/>
      <w:r>
        <w:rPr>
          <w:sz w:val="24"/>
          <w:szCs w:val="24"/>
        </w:rPr>
        <w:t>init</w:t>
      </w:r>
      <w:proofErr w:type="spellEnd"/>
      <w:r>
        <w:rPr>
          <w:sz w:val="24"/>
          <w:szCs w:val="24"/>
        </w:rPr>
        <w:t>() of main class.</w:t>
      </w:r>
      <w:r w:rsidRPr="00425C58">
        <w:rPr>
          <w:sz w:val="24"/>
          <w:szCs w:val="24"/>
        </w:rPr>
        <w:t xml:space="preserve"> </w:t>
      </w:r>
    </w:p>
    <w:p w14:paraId="7DC39F95" w14:textId="45CE1115" w:rsidR="00D16694" w:rsidRPr="004A3A4C" w:rsidRDefault="00D16694" w:rsidP="00D16694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ost Activities</w:t>
      </w:r>
      <w:r w:rsidRPr="004A3A4C">
        <w:rPr>
          <w:b/>
          <w:bCs/>
          <w:sz w:val="32"/>
          <w:szCs w:val="32"/>
        </w:rPr>
        <w:t>:</w:t>
      </w:r>
    </w:p>
    <w:p w14:paraId="4E888CC7" w14:textId="71F64561" w:rsidR="00D16694" w:rsidRDefault="00D16694" w:rsidP="00D16694">
      <w:pPr>
        <w:rPr>
          <w:sz w:val="24"/>
          <w:szCs w:val="24"/>
        </w:rPr>
      </w:pPr>
      <w:r w:rsidRPr="00D16694">
        <w:rPr>
          <w:sz w:val="24"/>
          <w:szCs w:val="24"/>
        </w:rPr>
        <w:t>Create a class of your choice</w:t>
      </w:r>
    </w:p>
    <w:p w14:paraId="521ECB6A" w14:textId="77777777" w:rsidR="00D16694" w:rsidRDefault="00D16694" w:rsidP="00D1669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E61A88F" wp14:editId="7077713C">
            <wp:extent cx="4800600" cy="3857625"/>
            <wp:effectExtent l="0" t="0" r="0" b="9525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1278" cy="385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07C79" w14:textId="77389E53" w:rsidR="00D16694" w:rsidRPr="00D16694" w:rsidRDefault="00D16694" w:rsidP="00D16694">
      <w:pPr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9CC4698" wp14:editId="7F263127">
            <wp:extent cx="6645910" cy="2052320"/>
            <wp:effectExtent l="0" t="0" r="2540" b="508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5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FC7E0" w14:textId="21E0DF5F" w:rsidR="00D16694" w:rsidRPr="002A0794" w:rsidRDefault="00D16694" w:rsidP="00E76A9F">
      <w:pPr>
        <w:rPr>
          <w:sz w:val="24"/>
          <w:szCs w:val="24"/>
        </w:rPr>
      </w:pPr>
      <w:r w:rsidRPr="002A0794">
        <w:rPr>
          <w:sz w:val="24"/>
          <w:szCs w:val="24"/>
        </w:rPr>
        <w:t>In this post lab a class of salary input was made which would take input of salary.</w:t>
      </w:r>
      <w:r w:rsidR="002A0794" w:rsidRPr="002A0794">
        <w:rPr>
          <w:sz w:val="24"/>
          <w:szCs w:val="24"/>
        </w:rPr>
        <w:t xml:space="preserve"> While the subclass would calculate the daily wages of each employee.</w:t>
      </w:r>
      <w:r w:rsidR="002A0794">
        <w:rPr>
          <w:sz w:val="24"/>
          <w:szCs w:val="24"/>
        </w:rPr>
        <w:t xml:space="preserve"> </w:t>
      </w:r>
    </w:p>
    <w:p w14:paraId="32653187" w14:textId="1465EF73" w:rsidR="00E76A9F" w:rsidRDefault="00E76A9F" w:rsidP="00E76A9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ritical Analysis</w:t>
      </w:r>
      <w:r w:rsidRPr="004A3A4C">
        <w:rPr>
          <w:b/>
          <w:bCs/>
          <w:sz w:val="32"/>
          <w:szCs w:val="32"/>
        </w:rPr>
        <w:t>:</w:t>
      </w:r>
    </w:p>
    <w:p w14:paraId="6F29D7D7" w14:textId="159B1DA3" w:rsidR="00E76A9F" w:rsidRPr="004A3A4C" w:rsidRDefault="00E76A9F" w:rsidP="00E76A9F">
      <w:pPr>
        <w:rPr>
          <w:sz w:val="26"/>
          <w:szCs w:val="26"/>
        </w:rPr>
      </w:pPr>
      <w:r>
        <w:rPr>
          <w:sz w:val="26"/>
          <w:szCs w:val="26"/>
        </w:rPr>
        <w:t xml:space="preserve">This lab was to get an introduction </w:t>
      </w:r>
      <w:r w:rsidR="002A0794">
        <w:rPr>
          <w:sz w:val="26"/>
          <w:szCs w:val="26"/>
        </w:rPr>
        <w:t>on objected oriented programming in</w:t>
      </w:r>
      <w:r>
        <w:rPr>
          <w:sz w:val="26"/>
          <w:szCs w:val="26"/>
        </w:rPr>
        <w:t xml:space="preserve"> python language.</w:t>
      </w:r>
      <w:r w:rsidRPr="004A3A4C">
        <w:rPr>
          <w:sz w:val="26"/>
          <w:szCs w:val="26"/>
        </w:rPr>
        <w:t xml:space="preserve"> </w:t>
      </w:r>
      <w:r w:rsidR="002A0794">
        <w:rPr>
          <w:sz w:val="26"/>
          <w:szCs w:val="26"/>
        </w:rPr>
        <w:t xml:space="preserve">We used inheritance in this lab to make calculators. We also did a few examples in which we printed the authors name, find the area, perimeter of shapes. </w:t>
      </w:r>
    </w:p>
    <w:p w14:paraId="334A3E1B" w14:textId="77777777" w:rsidR="00E76A9F" w:rsidRDefault="00E76A9F" w:rsidP="00E76A9F"/>
    <w:p w14:paraId="7B970C1B" w14:textId="77777777" w:rsidR="00AD46CD" w:rsidRDefault="00AD46CD"/>
    <w:sectPr w:rsidR="00AD46CD" w:rsidSect="00D27670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TezMDO1MDIxMDJQ0lEKTi0uzszPAykwrAUAYJTxhCwAAAA="/>
  </w:docVars>
  <w:rsids>
    <w:rsidRoot w:val="00E76A9F"/>
    <w:rsid w:val="000B7364"/>
    <w:rsid w:val="002A0794"/>
    <w:rsid w:val="00425C58"/>
    <w:rsid w:val="006653F5"/>
    <w:rsid w:val="00AD46CD"/>
    <w:rsid w:val="00D16694"/>
    <w:rsid w:val="00E76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645DA"/>
  <w15:chartTrackingRefBased/>
  <w15:docId w15:val="{78D6911D-E024-4D24-A105-380574425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6A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00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EEJ FATIMA TAQI</dc:creator>
  <cp:keywords/>
  <dc:description/>
  <cp:lastModifiedBy>Manaal Waseem</cp:lastModifiedBy>
  <cp:revision>2</cp:revision>
  <dcterms:created xsi:type="dcterms:W3CDTF">2021-11-22T03:53:00Z</dcterms:created>
  <dcterms:modified xsi:type="dcterms:W3CDTF">2021-11-22T03:53:00Z</dcterms:modified>
</cp:coreProperties>
</file>